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ker</w:t>
      </w:r>
      <w:r>
        <w:t xml:space="preserve"> </w:t>
      </w:r>
      <w:r>
        <w:t xml:space="preserve">in</w:t>
      </w:r>
      <w:r>
        <w:t xml:space="preserve"> </w:t>
      </w:r>
      <w:r>
        <w:t xml:space="preserve">Uganda</w:t>
      </w:r>
      <w:r>
        <w:t xml:space="preserve"> </w:t>
      </w:r>
      <w:r>
        <w:t xml:space="preserve">Kampala</w:t>
      </w:r>
    </w:p>
    <w:bookmarkStart w:id="20" w:name="X215816888eb6490e47fb8125e4fe2df5d6209a3"/>
    <w:p>
      <w:pPr>
        <w:pStyle w:val="Heading1"/>
      </w:pPr>
      <w:r>
        <w:t xml:space="preserve">Cover Letter for Baker Position in Uganda Kampala</w:t>
      </w:r>
    </w:p>
    <w:p>
      <w:pPr>
        <w:pStyle w:val="FirstParagraph"/>
      </w:pPr>
      <w:r>
        <w:t xml:space="preserve">Dear [Hiring Manager's Name],</w:t>
      </w:r>
    </w:p>
    <w:p>
      <w:pPr>
        <w:pStyle w:val="BodyText"/>
      </w:pPr>
      <w:r>
        <w:t xml:space="preserve">As a dedicated and passionate Baker with a deep appreciation for the culinary traditions of Uganda Kampala, I am writing to express my interest in the Baker position at your esteemed establishment. The opportunity to contribute my skills, creativity, and commitment to excellence in this vibrant city is both exciting and meaningful. With a strong background in baking and a genuine love for crafting delicious breads, pastries, and traditional Ugandan treats, I am eager to bring my expertise to your team.</w:t>
      </w:r>
    </w:p>
    <w:p>
      <w:pPr>
        <w:pStyle w:val="BodyText"/>
      </w:pPr>
      <w:r>
        <w:t xml:space="preserve">Having worked as a Baker for [Number of Years] years, I have honed my craft through hands-on experience in diverse settings, from small local bakeries to larger commercial kitchens. My journey has taught me the importance of precision, attention to detail, and the ability to adapt recipes and techniques to suit different tastes and cultural preferences. In Uganda Kampala, where traditional foods like matoke, posho, and various breads hold a special place in daily life, I have developed a unique understanding of how to blend modern baking methods with local ingredients to create products that resonate with the community.</w:t>
      </w:r>
    </w:p>
    <w:p>
      <w:pPr>
        <w:pStyle w:val="BodyText"/>
      </w:pPr>
      <w:r>
        <w:t xml:space="preserve">One of my core strengths as a Baker is my ability to innovate while respecting tradition. For instance, during my time in Kampala, I collaborated with local farmers to source fresh, high-quality produce such as millet, cassava, and indigenous fruits. This not only supported the local economy but also allowed me to create unique baked goods that reflected the rich flavors of Ugandan cuisine. Whether it’s crafting a perfectly flaky chapati or a moist banana bread infused with native spices, I take pride in delivering products that are both delicious and culturally relevant.</w:t>
      </w:r>
    </w:p>
    <w:p>
      <w:pPr>
        <w:pStyle w:val="BodyText"/>
      </w:pPr>
      <w:r>
        <w:t xml:space="preserve">Furthermore, my experience in managing a bakery kitchen has equipped me with strong organizational skills. I am adept at maintaining cleanliness, adhering to health and safety standards, and ensuring that all baked goods meet the highest quality benchmarks. In Uganda Kampala’s fast-paced environment, where customer demand can be unpredictable, I have learned to stay calm under pressure and manage time efficiently. This includes preparing daily inventories, forecasting ingredient needs, and working collaboratively with suppliers to ensure consistency in product availability.</w:t>
      </w:r>
    </w:p>
    <w:p>
      <w:pPr>
        <w:pStyle w:val="BodyText"/>
      </w:pPr>
      <w:r>
        <w:t xml:space="preserve">What sets me apart as a Baker is my passion for building relationships with customers. In Uganda Kampala, where food is often a central part of social gatherings and celebrations, I have always made it a priority to engage with clients, listen to their preferences, and offer personalized recommendations. This approach has not only fostered loyalty but also allowed me to stay connected to the evolving tastes of the community. For example, I once introduced a new line of gluten-free baked goods tailored for customers with dietary restrictions—a initiative that was well-received and expanded our customer base.</w:t>
      </w:r>
    </w:p>
    <w:p>
      <w:pPr>
        <w:pStyle w:val="BodyText"/>
      </w:pPr>
      <w:r>
        <w:t xml:space="preserve">My commitment to excellence is further reflected in my continuous pursuit of learning. I have attended workshops on advanced baking techniques, including sourdough fermentation and artisanal bread-making, which have enhanced my ability to create unique products. Additionally, I stay updated on industry trends and regulations, ensuring that my practices align with the latest standards in food safety and sustainability. In Uganda Kampala, where the food scene is rapidly growing, I believe it is essential to remain adaptable and forward-thinking.</w:t>
      </w:r>
    </w:p>
    <w:p>
      <w:pPr>
        <w:pStyle w:val="BodyText"/>
      </w:pPr>
      <w:r>
        <w:t xml:space="preserve">Choosing a Baker for your team means selecting someone who can contribute not only their technical skills but also their cultural awareness and community spirit. As a resident of Uganda Kampala, I am deeply familiar with the local market dynamics, consumer preferences, and the importance of quality in every baked item. I am confident that my background and values align with your organization’s mission to provide exceptional products and services to customers in this dynamic city.</w:t>
      </w:r>
    </w:p>
    <w:p>
      <w:pPr>
        <w:pStyle w:val="BodyText"/>
      </w:pPr>
      <w:r>
        <w:t xml:space="preserve">In closing, I would be honored to bring my expertise as a Baker to your establishment in Uganda Kampala. I am eager to contribute my creativity, work ethic, and dedication to ensuring the success of your bakery. Thank you for considering my application. I look forward to the opportunity to discuss how I can support your team’s goals and continue serving the community with delicious, high-quality baked good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ker in Uganda Kampala</dc:title>
  <dc:creator/>
  <dc:language>en</dc:language>
  <cp:keywords/>
  <dcterms:created xsi:type="dcterms:W3CDTF">2026-07-22T07:12:50Z</dcterms:created>
  <dcterms:modified xsi:type="dcterms:W3CDTF">2026-07-22T07:12:50Z</dcterms:modified>
</cp:coreProperties>
</file>

<file path=docProps/custom.xml><?xml version="1.0" encoding="utf-8"?>
<Properties xmlns="http://schemas.openxmlformats.org/officeDocument/2006/custom-properties" xmlns:vt="http://schemas.openxmlformats.org/officeDocument/2006/docPropsVTypes"/>
</file>